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E700D" w14:textId="3B47571F" w:rsidR="005C2051" w:rsidRDefault="00272AB2" w:rsidP="00272AB2">
      <w:pPr>
        <w:pStyle w:val="Title"/>
        <w:jc w:val="center"/>
        <w:rPr>
          <w:rFonts w:ascii="Times New Roman" w:hAnsi="Times New Roman" w:cs="Times New Roman"/>
          <w:sz w:val="52"/>
          <w:szCs w:val="52"/>
        </w:rPr>
      </w:pPr>
      <w:r w:rsidRPr="00272AB2">
        <w:rPr>
          <w:rFonts w:ascii="Times New Roman" w:hAnsi="Times New Roman" w:cs="Times New Roman"/>
          <w:sz w:val="52"/>
          <w:szCs w:val="52"/>
        </w:rPr>
        <w:t xml:space="preserve">Data Quality Report, Project </w:t>
      </w:r>
      <w:r w:rsidR="005E3CC4">
        <w:rPr>
          <w:rFonts w:ascii="Times New Roman" w:hAnsi="Times New Roman" w:cs="Times New Roman"/>
          <w:sz w:val="52"/>
          <w:szCs w:val="52"/>
        </w:rPr>
        <w:t>3</w:t>
      </w:r>
    </w:p>
    <w:p w14:paraId="3C4D6A0E" w14:textId="77777777" w:rsidR="00272AB2" w:rsidRDefault="00272AB2" w:rsidP="00272AB2"/>
    <w:p w14:paraId="00EA71EF" w14:textId="087899D5" w:rsidR="00272AB2" w:rsidRPr="001C5238" w:rsidRDefault="001C5238" w:rsidP="001C5238">
      <w:pPr>
        <w:jc w:val="center"/>
        <w:rPr>
          <w:rFonts w:ascii="Times New Roman" w:hAnsi="Times New Roman" w:cs="Times New Roman"/>
        </w:rPr>
      </w:pPr>
      <w:proofErr w:type="spellStart"/>
      <w:r w:rsidRPr="001C5238">
        <w:rPr>
          <w:rFonts w:ascii="Times New Roman" w:hAnsi="Times New Roman" w:cs="Times New Roman"/>
        </w:rPr>
        <w:t>Chengjun</w:t>
      </w:r>
      <w:proofErr w:type="spellEnd"/>
      <w:r w:rsidRPr="001C5238">
        <w:rPr>
          <w:rFonts w:ascii="Times New Roman" w:hAnsi="Times New Roman" w:cs="Times New Roman"/>
        </w:rPr>
        <w:t xml:space="preserve"> Liu, 7116099552</w:t>
      </w:r>
    </w:p>
    <w:p w14:paraId="3D217EF1" w14:textId="77777777" w:rsidR="00272AB2" w:rsidRDefault="00272AB2" w:rsidP="00272AB2">
      <w:pPr>
        <w:pStyle w:val="Heading1"/>
        <w:rPr>
          <w:rFonts w:ascii="Times New Roman" w:hAnsi="Times New Roman" w:cs="Times New Roman"/>
          <w:color w:val="auto"/>
        </w:rPr>
      </w:pPr>
      <w:r w:rsidRPr="00272AB2">
        <w:rPr>
          <w:rFonts w:ascii="Times New Roman" w:hAnsi="Times New Roman" w:cs="Times New Roman"/>
          <w:color w:val="auto"/>
        </w:rPr>
        <w:t>Data Description</w:t>
      </w:r>
    </w:p>
    <w:p w14:paraId="490FC855" w14:textId="77777777" w:rsidR="00272AB2" w:rsidRPr="008E71F2" w:rsidRDefault="00272AB2" w:rsidP="008E71F2">
      <w:pPr>
        <w:spacing w:line="240" w:lineRule="auto"/>
        <w:rPr>
          <w:rFonts w:ascii="Times New Roman" w:hAnsi="Times New Roman" w:cs="Times New Roman"/>
        </w:rPr>
      </w:pPr>
    </w:p>
    <w:p w14:paraId="19C899DD" w14:textId="77777777" w:rsidR="00F9235D" w:rsidRDefault="00272AB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 xml:space="preserve">Dataset Name: </w:t>
      </w:r>
      <w:r w:rsidR="005E3CC4">
        <w:rPr>
          <w:rFonts w:ascii="Times New Roman" w:hAnsi="Times New Roman" w:cs="Times New Roman"/>
        </w:rPr>
        <w:t>Card Transaction</w:t>
      </w:r>
    </w:p>
    <w:p w14:paraId="2279156E" w14:textId="7A11D941" w:rsidR="008E71F2" w:rsidRPr="008E71F2" w:rsidRDefault="008E71F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 xml:space="preserve">Release Date: </w:t>
      </w:r>
      <w:r w:rsidR="00294DA9">
        <w:rPr>
          <w:rFonts w:ascii="Times New Roman" w:hAnsi="Times New Roman" w:cs="Times New Roman"/>
        </w:rPr>
        <w:t>N/A</w:t>
      </w:r>
    </w:p>
    <w:p w14:paraId="1A37EC50" w14:textId="4CF2735A" w:rsidR="008E71F2" w:rsidRPr="008E71F2" w:rsidRDefault="008E71F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 xml:space="preserve">Number of Columns: </w:t>
      </w:r>
      <w:r w:rsidR="00294DA9">
        <w:rPr>
          <w:rFonts w:ascii="Times New Roman" w:hAnsi="Times New Roman" w:cs="Times New Roman" w:hint="eastAsia"/>
        </w:rPr>
        <w:t>10</w:t>
      </w:r>
    </w:p>
    <w:p w14:paraId="6E717A3F" w14:textId="59FDD455" w:rsidR="008E71F2" w:rsidRPr="008E71F2" w:rsidRDefault="008E71F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 xml:space="preserve">Number of Records: </w:t>
      </w:r>
      <w:r w:rsidR="00C43DDC" w:rsidRPr="00C43DDC">
        <w:rPr>
          <w:rFonts w:ascii="Times New Roman" w:hAnsi="Times New Roman" w:cs="Times New Roman"/>
        </w:rPr>
        <w:t>96753</w:t>
      </w:r>
    </w:p>
    <w:p w14:paraId="126BC424" w14:textId="77777777" w:rsidR="008E71F2" w:rsidRDefault="008E71F2" w:rsidP="00272AB2"/>
    <w:p w14:paraId="4B50594B" w14:textId="77777777" w:rsidR="008E71F2" w:rsidRDefault="008E71F2" w:rsidP="00272AB2">
      <w:pPr>
        <w:rPr>
          <w:rFonts w:ascii="Times New Roman" w:eastAsiaTheme="majorEastAsia" w:hAnsi="Times New Roman" w:cs="Times New Roman"/>
          <w:sz w:val="32"/>
          <w:szCs w:val="32"/>
        </w:rPr>
      </w:pPr>
      <w:r w:rsidRPr="008E71F2">
        <w:rPr>
          <w:rFonts w:ascii="Times New Roman" w:eastAsiaTheme="majorEastAsia" w:hAnsi="Times New Roman" w:cs="Times New Roman"/>
          <w:sz w:val="32"/>
          <w:szCs w:val="32"/>
        </w:rPr>
        <w:t>Summary</w:t>
      </w:r>
    </w:p>
    <w:p w14:paraId="647E5F45" w14:textId="77777777" w:rsidR="00A51D54" w:rsidRPr="00A51D54" w:rsidRDefault="00A51D54" w:rsidP="00272AB2">
      <w:p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Overvie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24DAB" w:rsidRPr="0087642A" w14:paraId="6E6E5C50" w14:textId="77777777" w:rsidTr="0087642A">
        <w:tc>
          <w:tcPr>
            <w:tcW w:w="2254" w:type="dxa"/>
          </w:tcPr>
          <w:p w14:paraId="5F19CFC7" w14:textId="77777777" w:rsidR="00F24DAB" w:rsidRPr="0087642A" w:rsidRDefault="00F24DAB" w:rsidP="00C43B0D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Variable Name</w:t>
            </w:r>
          </w:p>
        </w:tc>
        <w:tc>
          <w:tcPr>
            <w:tcW w:w="2254" w:type="dxa"/>
          </w:tcPr>
          <w:p w14:paraId="7C44ECD7" w14:textId="77777777" w:rsidR="00F24DAB" w:rsidRPr="0087642A" w:rsidRDefault="00F24DAB" w:rsidP="00C43B0D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Data Type</w:t>
            </w:r>
          </w:p>
        </w:tc>
        <w:tc>
          <w:tcPr>
            <w:tcW w:w="2254" w:type="dxa"/>
          </w:tcPr>
          <w:p w14:paraId="7B3EF55A" w14:textId="77777777" w:rsidR="00F24DAB" w:rsidRPr="0087642A" w:rsidRDefault="00F24DAB" w:rsidP="00C43B0D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Non-null Records</w:t>
            </w:r>
          </w:p>
        </w:tc>
        <w:tc>
          <w:tcPr>
            <w:tcW w:w="2254" w:type="dxa"/>
          </w:tcPr>
          <w:p w14:paraId="39578AA3" w14:textId="77777777" w:rsidR="00F24DAB" w:rsidRPr="0087642A" w:rsidRDefault="0087642A" w:rsidP="00C43B0D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Description</w:t>
            </w:r>
          </w:p>
        </w:tc>
      </w:tr>
      <w:tr w:rsidR="0087642A" w:rsidRPr="0087642A" w14:paraId="105AD09D" w14:textId="77777777" w:rsidTr="0087642A">
        <w:tc>
          <w:tcPr>
            <w:tcW w:w="2254" w:type="dxa"/>
          </w:tcPr>
          <w:p w14:paraId="1AD865BF" w14:textId="38A1DA57" w:rsidR="0087642A" w:rsidRPr="0087642A" w:rsidRDefault="00C43DDC" w:rsidP="0087642A">
            <w:pPr>
              <w:rPr>
                <w:rFonts w:ascii="Times New Roman" w:hAnsi="Times New Roman" w:cs="Times New Roman"/>
              </w:rPr>
            </w:pPr>
            <w:bookmarkStart w:id="0" w:name="_Hlk36073994"/>
            <w:proofErr w:type="spellStart"/>
            <w:r>
              <w:rPr>
                <w:rFonts w:ascii="Times New Roman" w:hAnsi="Times New Roman" w:cs="Times New Roman"/>
              </w:rPr>
              <w:t>Recnum</w:t>
            </w:r>
            <w:proofErr w:type="spellEnd"/>
          </w:p>
        </w:tc>
        <w:tc>
          <w:tcPr>
            <w:tcW w:w="2254" w:type="dxa"/>
          </w:tcPr>
          <w:p w14:paraId="7AC40D73" w14:textId="72140FDE" w:rsidR="0087642A" w:rsidRPr="0087642A" w:rsidRDefault="00C43DDC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254" w:type="dxa"/>
          </w:tcPr>
          <w:p w14:paraId="4E44F667" w14:textId="1C6E5EB3" w:rsidR="0087642A" w:rsidRPr="0087642A" w:rsidRDefault="00C43DDC" w:rsidP="0087642A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2254" w:type="dxa"/>
          </w:tcPr>
          <w:p w14:paraId="46ADB08C" w14:textId="04DEB568" w:rsidR="0087642A" w:rsidRPr="0087642A" w:rsidRDefault="0087642A" w:rsidP="0087642A">
            <w:pPr>
              <w:rPr>
                <w:rFonts w:ascii="Times New Roman" w:hAnsi="Times New Roman" w:cs="Times New Roman"/>
                <w:color w:val="000000"/>
              </w:rPr>
            </w:pPr>
            <w:r w:rsidRPr="0087642A">
              <w:rPr>
                <w:rFonts w:ascii="Times New Roman" w:hAnsi="Times New Roman" w:cs="Times New Roman"/>
                <w:color w:val="000000"/>
              </w:rPr>
              <w:t xml:space="preserve">Number of </w:t>
            </w:r>
            <w:r w:rsidR="00C43DDC">
              <w:rPr>
                <w:rFonts w:ascii="Times New Roman" w:hAnsi="Times New Roman" w:cs="Times New Roman"/>
                <w:color w:val="000000"/>
              </w:rPr>
              <w:t>r</w:t>
            </w:r>
            <w:r w:rsidRPr="0087642A">
              <w:rPr>
                <w:rFonts w:ascii="Times New Roman" w:hAnsi="Times New Roman" w:cs="Times New Roman"/>
                <w:color w:val="000000"/>
              </w:rPr>
              <w:t>ecords</w:t>
            </w:r>
          </w:p>
        </w:tc>
      </w:tr>
      <w:tr w:rsidR="00C43DDC" w:rsidRPr="0087642A" w14:paraId="4607F0B7" w14:textId="77777777" w:rsidTr="00294DA9">
        <w:trPr>
          <w:trHeight w:val="242"/>
        </w:trPr>
        <w:tc>
          <w:tcPr>
            <w:tcW w:w="2254" w:type="dxa"/>
          </w:tcPr>
          <w:p w14:paraId="0701E424" w14:textId="2D9E8187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rdnum</w:t>
            </w:r>
            <w:proofErr w:type="spellEnd"/>
          </w:p>
        </w:tc>
        <w:tc>
          <w:tcPr>
            <w:tcW w:w="2254" w:type="dxa"/>
          </w:tcPr>
          <w:p w14:paraId="6E99E908" w14:textId="1582B911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254" w:type="dxa"/>
          </w:tcPr>
          <w:p w14:paraId="218DBB57" w14:textId="08F5A43C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2254" w:type="dxa"/>
          </w:tcPr>
          <w:p w14:paraId="5558AD94" w14:textId="7875E177" w:rsidR="00C43DDC" w:rsidRPr="0087642A" w:rsidRDefault="00C43DDC" w:rsidP="00C43DDC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redit card number</w:t>
            </w:r>
          </w:p>
        </w:tc>
      </w:tr>
      <w:tr w:rsidR="00C43DDC" w:rsidRPr="0087642A" w14:paraId="4DD4E963" w14:textId="77777777" w:rsidTr="0087642A">
        <w:tc>
          <w:tcPr>
            <w:tcW w:w="2254" w:type="dxa"/>
          </w:tcPr>
          <w:p w14:paraId="39AA702D" w14:textId="112962A9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254" w:type="dxa"/>
          </w:tcPr>
          <w:p w14:paraId="5A9E4410" w14:textId="44AF6DA4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time</w:t>
            </w:r>
          </w:p>
        </w:tc>
        <w:tc>
          <w:tcPr>
            <w:tcW w:w="2254" w:type="dxa"/>
          </w:tcPr>
          <w:p w14:paraId="04A6123A" w14:textId="3BE3A89F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2254" w:type="dxa"/>
          </w:tcPr>
          <w:p w14:paraId="7215EA92" w14:textId="424269A9" w:rsidR="00C43DDC" w:rsidRPr="0087642A" w:rsidRDefault="00C43DDC" w:rsidP="00C43DDC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ransaction date</w:t>
            </w:r>
          </w:p>
        </w:tc>
      </w:tr>
      <w:tr w:rsidR="00C43DDC" w:rsidRPr="0087642A" w14:paraId="2BDA231A" w14:textId="77777777" w:rsidTr="0087642A">
        <w:tc>
          <w:tcPr>
            <w:tcW w:w="2254" w:type="dxa"/>
          </w:tcPr>
          <w:p w14:paraId="7C0A48AA" w14:textId="484591C1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rchnum</w:t>
            </w:r>
            <w:proofErr w:type="spellEnd"/>
          </w:p>
        </w:tc>
        <w:tc>
          <w:tcPr>
            <w:tcW w:w="2254" w:type="dxa"/>
          </w:tcPr>
          <w:p w14:paraId="31928976" w14:textId="2C97755F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254" w:type="dxa"/>
          </w:tcPr>
          <w:p w14:paraId="5DB03654" w14:textId="5BB38FBB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3378</w:t>
            </w:r>
            <w:r w:rsidRPr="00C43DDC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254" w:type="dxa"/>
          </w:tcPr>
          <w:p w14:paraId="4C2112C6" w14:textId="52A803C6" w:rsidR="00C43DDC" w:rsidRPr="0087642A" w:rsidRDefault="00C43DDC" w:rsidP="00C43DDC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dentity of merchants</w:t>
            </w:r>
          </w:p>
        </w:tc>
      </w:tr>
      <w:tr w:rsidR="00C43DDC" w:rsidRPr="0087642A" w14:paraId="4DC6B3BF" w14:textId="77777777" w:rsidTr="0087642A">
        <w:tc>
          <w:tcPr>
            <w:tcW w:w="2254" w:type="dxa"/>
          </w:tcPr>
          <w:p w14:paraId="6A8168DF" w14:textId="76A60096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Merch description</w:t>
            </w:r>
          </w:p>
        </w:tc>
        <w:tc>
          <w:tcPr>
            <w:tcW w:w="2254" w:type="dxa"/>
          </w:tcPr>
          <w:p w14:paraId="01A11758" w14:textId="2084C743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254" w:type="dxa"/>
          </w:tcPr>
          <w:p w14:paraId="1C0946C4" w14:textId="05148DEA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2254" w:type="dxa"/>
          </w:tcPr>
          <w:p w14:paraId="2AEC7EBC" w14:textId="22C54992" w:rsidR="00C43DDC" w:rsidRPr="0087642A" w:rsidRDefault="007575E9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scription of </w:t>
            </w:r>
            <w:r w:rsidR="0065343C">
              <w:rPr>
                <w:rFonts w:ascii="Times New Roman" w:hAnsi="Times New Roman" w:cs="Times New Roman"/>
              </w:rPr>
              <w:t xml:space="preserve">merchants and </w:t>
            </w:r>
            <w:r>
              <w:rPr>
                <w:rFonts w:ascii="Times New Roman" w:hAnsi="Times New Roman" w:cs="Times New Roman"/>
              </w:rPr>
              <w:t>transaction</w:t>
            </w:r>
            <w:r w:rsidR="0065343C">
              <w:rPr>
                <w:rFonts w:ascii="Times New Roman" w:hAnsi="Times New Roman" w:cs="Times New Roman"/>
              </w:rPr>
              <w:t>s</w:t>
            </w:r>
          </w:p>
        </w:tc>
      </w:tr>
      <w:tr w:rsidR="00C43DDC" w:rsidRPr="0087642A" w14:paraId="32BD9B55" w14:textId="77777777" w:rsidTr="0087642A">
        <w:tc>
          <w:tcPr>
            <w:tcW w:w="2254" w:type="dxa"/>
          </w:tcPr>
          <w:p w14:paraId="5AEA867B" w14:textId="05D9F261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bookmarkStart w:id="1" w:name="_Hlk36078512"/>
            <w:r w:rsidRPr="00C43DDC">
              <w:rPr>
                <w:rFonts w:ascii="Times New Roman" w:hAnsi="Times New Roman" w:cs="Times New Roman"/>
              </w:rPr>
              <w:t>Merch state</w:t>
            </w:r>
            <w:bookmarkEnd w:id="1"/>
          </w:p>
        </w:tc>
        <w:tc>
          <w:tcPr>
            <w:tcW w:w="2254" w:type="dxa"/>
          </w:tcPr>
          <w:p w14:paraId="723607FA" w14:textId="40A01762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254" w:type="dxa"/>
          </w:tcPr>
          <w:p w14:paraId="1DDD0639" w14:textId="3FACA2D5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5558</w:t>
            </w:r>
          </w:p>
        </w:tc>
        <w:tc>
          <w:tcPr>
            <w:tcW w:w="2254" w:type="dxa"/>
          </w:tcPr>
          <w:p w14:paraId="43446AAF" w14:textId="7F5E6443" w:rsidR="00C43DDC" w:rsidRPr="0087642A" w:rsidRDefault="007575E9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of state where transaction machines are located </w:t>
            </w:r>
          </w:p>
        </w:tc>
      </w:tr>
      <w:tr w:rsidR="00C43DDC" w:rsidRPr="0087642A" w14:paraId="6033C5BF" w14:textId="77777777" w:rsidTr="0087642A">
        <w:tc>
          <w:tcPr>
            <w:tcW w:w="2254" w:type="dxa"/>
          </w:tcPr>
          <w:p w14:paraId="2EFCEAF7" w14:textId="278F1A65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Merch zip</w:t>
            </w:r>
          </w:p>
        </w:tc>
        <w:tc>
          <w:tcPr>
            <w:tcW w:w="2254" w:type="dxa"/>
          </w:tcPr>
          <w:p w14:paraId="37CECC77" w14:textId="7704F012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2254" w:type="dxa"/>
          </w:tcPr>
          <w:p w14:paraId="1386B6B1" w14:textId="6CF882DF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2097</w:t>
            </w:r>
          </w:p>
        </w:tc>
        <w:tc>
          <w:tcPr>
            <w:tcW w:w="2254" w:type="dxa"/>
          </w:tcPr>
          <w:p w14:paraId="321B6664" w14:textId="23C9F1B8" w:rsidR="00C43DDC" w:rsidRPr="0087642A" w:rsidRDefault="00C43DDC" w:rsidP="00C43DDC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Zip code </w:t>
            </w:r>
            <w:r w:rsidR="007575E9">
              <w:rPr>
                <w:rFonts w:ascii="Times New Roman" w:hAnsi="Times New Roman" w:cs="Times New Roman"/>
              </w:rPr>
              <w:t xml:space="preserve">of where </w:t>
            </w:r>
            <w:r w:rsidR="007575E9">
              <w:rPr>
                <w:rFonts w:ascii="Times New Roman" w:hAnsi="Times New Roman" w:cs="Times New Roman"/>
              </w:rPr>
              <w:t>transaction machines are located</w:t>
            </w:r>
          </w:p>
        </w:tc>
      </w:tr>
      <w:tr w:rsidR="00C43DDC" w:rsidRPr="0087642A" w14:paraId="3701A8CD" w14:textId="77777777" w:rsidTr="00C43DDC">
        <w:trPr>
          <w:trHeight w:val="107"/>
        </w:trPr>
        <w:tc>
          <w:tcPr>
            <w:tcW w:w="2254" w:type="dxa"/>
          </w:tcPr>
          <w:p w14:paraId="3D360BCD" w14:textId="4537F1F5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proofErr w:type="spellStart"/>
            <w:r w:rsidRPr="00C43DDC">
              <w:rPr>
                <w:rFonts w:ascii="Times New Roman" w:hAnsi="Times New Roman" w:cs="Times New Roman"/>
              </w:rPr>
              <w:t>Transtype</w:t>
            </w:r>
            <w:proofErr w:type="spellEnd"/>
          </w:p>
        </w:tc>
        <w:tc>
          <w:tcPr>
            <w:tcW w:w="2254" w:type="dxa"/>
          </w:tcPr>
          <w:p w14:paraId="5D6F8206" w14:textId="32049E8C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2254" w:type="dxa"/>
          </w:tcPr>
          <w:p w14:paraId="19DC161F" w14:textId="3534A87E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2254" w:type="dxa"/>
          </w:tcPr>
          <w:p w14:paraId="2B4952FE" w14:textId="556D5DC4" w:rsidR="00C43DDC" w:rsidRPr="0087642A" w:rsidRDefault="007575E9" w:rsidP="00C43DDC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ype of transactions</w:t>
            </w:r>
          </w:p>
        </w:tc>
      </w:tr>
      <w:tr w:rsidR="00C43DDC" w:rsidRPr="0087642A" w14:paraId="1E9988FB" w14:textId="77777777" w:rsidTr="0087642A">
        <w:tc>
          <w:tcPr>
            <w:tcW w:w="2254" w:type="dxa"/>
          </w:tcPr>
          <w:p w14:paraId="55B581BC" w14:textId="38F4D750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ount</w:t>
            </w:r>
          </w:p>
        </w:tc>
        <w:tc>
          <w:tcPr>
            <w:tcW w:w="2254" w:type="dxa"/>
          </w:tcPr>
          <w:p w14:paraId="2F3EEB28" w14:textId="32F2A3C1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2254" w:type="dxa"/>
          </w:tcPr>
          <w:p w14:paraId="1BD0198D" w14:textId="1345B2BD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2254" w:type="dxa"/>
          </w:tcPr>
          <w:p w14:paraId="1970FCA8" w14:textId="3B0148A7" w:rsidR="00C43DDC" w:rsidRPr="0087642A" w:rsidRDefault="007575E9" w:rsidP="00C43DDC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mount of money for transactions</w:t>
            </w:r>
          </w:p>
        </w:tc>
      </w:tr>
      <w:tr w:rsidR="00C43DDC" w:rsidRPr="0087642A" w14:paraId="1AAEAA1A" w14:textId="77777777" w:rsidTr="0087642A">
        <w:tc>
          <w:tcPr>
            <w:tcW w:w="2254" w:type="dxa"/>
          </w:tcPr>
          <w:p w14:paraId="0328D7C2" w14:textId="3823EBE5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ud</w:t>
            </w:r>
          </w:p>
        </w:tc>
        <w:tc>
          <w:tcPr>
            <w:tcW w:w="2254" w:type="dxa"/>
          </w:tcPr>
          <w:p w14:paraId="50E9E765" w14:textId="0C1D41A3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Integer(</w:t>
            </w:r>
            <w:proofErr w:type="gramEnd"/>
            <w:r>
              <w:rPr>
                <w:rFonts w:ascii="Times New Roman" w:hAnsi="Times New Roman" w:cs="Times New Roman"/>
              </w:rPr>
              <w:t>Binary)</w:t>
            </w:r>
          </w:p>
        </w:tc>
        <w:tc>
          <w:tcPr>
            <w:tcW w:w="2254" w:type="dxa"/>
          </w:tcPr>
          <w:p w14:paraId="385EF732" w14:textId="65F0FD78" w:rsidR="00C43DDC" w:rsidRPr="0087642A" w:rsidRDefault="00C43DDC" w:rsidP="00C43DDC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2254" w:type="dxa"/>
          </w:tcPr>
          <w:p w14:paraId="2E3DFA0E" w14:textId="5609746C" w:rsidR="00C43DDC" w:rsidRPr="0087642A" w:rsidRDefault="00C43DDC" w:rsidP="00C43DDC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Whether </w:t>
            </w:r>
            <w:r w:rsidR="007575E9">
              <w:rPr>
                <w:rFonts w:ascii="Times New Roman" w:hAnsi="Times New Roman" w:cs="Times New Roman"/>
                <w:color w:val="000000"/>
              </w:rPr>
              <w:t>transactions are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00"/>
              </w:rPr>
              <w:t>fraud(</w:t>
            </w:r>
            <w:proofErr w:type="gramEnd"/>
            <w:r>
              <w:rPr>
                <w:rFonts w:ascii="Times New Roman" w:hAnsi="Times New Roman" w:cs="Times New Roman"/>
                <w:color w:val="000000"/>
              </w:rPr>
              <w:t>1) or not(0)</w:t>
            </w:r>
          </w:p>
        </w:tc>
      </w:tr>
      <w:bookmarkEnd w:id="0"/>
    </w:tbl>
    <w:p w14:paraId="79FD0480" w14:textId="5DE45B48" w:rsidR="008E71F2" w:rsidRDefault="008E71F2" w:rsidP="00272AB2">
      <w:pPr>
        <w:rPr>
          <w:rFonts w:ascii="Times New Roman" w:hAnsi="Times New Roman" w:cs="Times New Roman"/>
        </w:rPr>
      </w:pPr>
    </w:p>
    <w:p w14:paraId="1C8EC222" w14:textId="3AD96A2A" w:rsidR="00294DA9" w:rsidRDefault="00294DA9" w:rsidP="00272A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ause all variables in integers are regarded and analyzed as categorical variables, we include integer variables in the categorical variable table:</w:t>
      </w:r>
    </w:p>
    <w:p w14:paraId="7AA29CA1" w14:textId="434FC78E" w:rsidR="00A51D54" w:rsidRDefault="00A51D54" w:rsidP="00272A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y of </w:t>
      </w:r>
      <w:r w:rsidR="007575E9">
        <w:rPr>
          <w:rFonts w:ascii="Times New Roman" w:hAnsi="Times New Roman" w:cs="Times New Roman"/>
        </w:rPr>
        <w:t xml:space="preserve">Numeric </w:t>
      </w:r>
      <w:r>
        <w:rPr>
          <w:rFonts w:ascii="Times New Roman" w:hAnsi="Times New Roman" w:cs="Times New Roman"/>
        </w:rPr>
        <w:t>Variable</w:t>
      </w:r>
      <w:r w:rsidR="00294DA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8"/>
        <w:gridCol w:w="996"/>
        <w:gridCol w:w="1181"/>
        <w:gridCol w:w="1096"/>
        <w:gridCol w:w="1316"/>
        <w:gridCol w:w="1316"/>
      </w:tblGrid>
      <w:tr w:rsidR="00C605A4" w:rsidRPr="001A1152" w14:paraId="7FFE5C00" w14:textId="29C76477" w:rsidTr="003F720A">
        <w:trPr>
          <w:jc w:val="center"/>
        </w:trPr>
        <w:tc>
          <w:tcPr>
            <w:tcW w:w="1378" w:type="dxa"/>
          </w:tcPr>
          <w:p w14:paraId="4B5FCFB0" w14:textId="77777777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Variable Name</w:t>
            </w:r>
          </w:p>
        </w:tc>
        <w:tc>
          <w:tcPr>
            <w:tcW w:w="996" w:type="dxa"/>
          </w:tcPr>
          <w:p w14:paraId="35AF6EE0" w14:textId="77777777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on-null Record</w:t>
            </w:r>
          </w:p>
        </w:tc>
        <w:tc>
          <w:tcPr>
            <w:tcW w:w="1181" w:type="dxa"/>
          </w:tcPr>
          <w:p w14:paraId="263D5C58" w14:textId="77777777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on-null Percentage</w:t>
            </w:r>
          </w:p>
        </w:tc>
        <w:tc>
          <w:tcPr>
            <w:tcW w:w="1096" w:type="dxa"/>
          </w:tcPr>
          <w:p w14:paraId="6747BC7E" w14:textId="77777777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1316" w:type="dxa"/>
          </w:tcPr>
          <w:p w14:paraId="46171E9E" w14:textId="77777777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Max</w:t>
            </w:r>
          </w:p>
        </w:tc>
        <w:tc>
          <w:tcPr>
            <w:tcW w:w="1316" w:type="dxa"/>
          </w:tcPr>
          <w:p w14:paraId="61660278" w14:textId="28FBF3C5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an</w:t>
            </w:r>
          </w:p>
        </w:tc>
      </w:tr>
      <w:tr w:rsidR="00C605A4" w:rsidRPr="001A1152" w14:paraId="786CFBBA" w14:textId="21799C3F" w:rsidTr="003F720A">
        <w:trPr>
          <w:jc w:val="center"/>
        </w:trPr>
        <w:tc>
          <w:tcPr>
            <w:tcW w:w="1378" w:type="dxa"/>
          </w:tcPr>
          <w:p w14:paraId="3B1B2E1E" w14:textId="4BC61948" w:rsidR="00C605A4" w:rsidRPr="001A1152" w:rsidRDefault="00C605A4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ount</w:t>
            </w:r>
          </w:p>
        </w:tc>
        <w:tc>
          <w:tcPr>
            <w:tcW w:w="996" w:type="dxa"/>
          </w:tcPr>
          <w:p w14:paraId="1CC50872" w14:textId="11089EA2" w:rsidR="00C605A4" w:rsidRPr="001A1152" w:rsidRDefault="00C605A4" w:rsidP="006C43A3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1181" w:type="dxa"/>
          </w:tcPr>
          <w:p w14:paraId="4DE1C532" w14:textId="2683553B" w:rsidR="00C605A4" w:rsidRPr="001A1152" w:rsidRDefault="00C605A4" w:rsidP="006C43A3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096" w:type="dxa"/>
          </w:tcPr>
          <w:p w14:paraId="277CB701" w14:textId="29ACC3EA" w:rsidR="00C605A4" w:rsidRPr="001A1152" w:rsidRDefault="00C605A4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316" w:type="dxa"/>
          </w:tcPr>
          <w:p w14:paraId="768571D5" w14:textId="1E277060" w:rsidR="00C605A4" w:rsidRPr="001A1152" w:rsidRDefault="00C605A4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02046</w:t>
            </w:r>
          </w:p>
        </w:tc>
        <w:tc>
          <w:tcPr>
            <w:tcW w:w="1316" w:type="dxa"/>
          </w:tcPr>
          <w:p w14:paraId="516BF0E1" w14:textId="46B47B51" w:rsidR="00C605A4" w:rsidRDefault="00C605A4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7.8857</w:t>
            </w:r>
          </w:p>
        </w:tc>
      </w:tr>
    </w:tbl>
    <w:p w14:paraId="4D6372B9" w14:textId="77777777" w:rsidR="00A51D54" w:rsidRPr="001A1152" w:rsidRDefault="00A51D54" w:rsidP="00272AB2">
      <w:pPr>
        <w:rPr>
          <w:rFonts w:ascii="Times New Roman" w:hAnsi="Times New Roman" w:cs="Times New Roman"/>
        </w:rPr>
      </w:pPr>
    </w:p>
    <w:p w14:paraId="7B3505F6" w14:textId="77777777" w:rsidR="000D2872" w:rsidRPr="001A1152" w:rsidRDefault="000D2872" w:rsidP="00272AB2">
      <w:pPr>
        <w:rPr>
          <w:rFonts w:ascii="Times New Roman" w:hAnsi="Times New Roman" w:cs="Times New Roman"/>
        </w:rPr>
      </w:pPr>
      <w:r w:rsidRPr="001A1152">
        <w:rPr>
          <w:rFonts w:ascii="Times New Roman" w:hAnsi="Times New Roman" w:cs="Times New Roman"/>
        </w:rPr>
        <w:t>Summary of Categorical Variabl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91"/>
        <w:gridCol w:w="1494"/>
        <w:gridCol w:w="1567"/>
        <w:gridCol w:w="1494"/>
        <w:gridCol w:w="1666"/>
      </w:tblGrid>
      <w:tr w:rsidR="00C605A4" w14:paraId="061BA82C" w14:textId="77777777" w:rsidTr="00F9235D">
        <w:trPr>
          <w:jc w:val="center"/>
        </w:trPr>
        <w:tc>
          <w:tcPr>
            <w:tcW w:w="1591" w:type="dxa"/>
          </w:tcPr>
          <w:p w14:paraId="3C3297A4" w14:textId="77777777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lastRenderedPageBreak/>
              <w:t>Variable Name</w:t>
            </w:r>
          </w:p>
        </w:tc>
        <w:tc>
          <w:tcPr>
            <w:tcW w:w="1494" w:type="dxa"/>
          </w:tcPr>
          <w:p w14:paraId="7BF0505B" w14:textId="5F1E0B06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on-null Record</w:t>
            </w:r>
          </w:p>
        </w:tc>
        <w:tc>
          <w:tcPr>
            <w:tcW w:w="1567" w:type="dxa"/>
          </w:tcPr>
          <w:p w14:paraId="4D47B4D5" w14:textId="77777777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on-null Percentage</w:t>
            </w:r>
          </w:p>
        </w:tc>
        <w:tc>
          <w:tcPr>
            <w:tcW w:w="1494" w:type="dxa"/>
          </w:tcPr>
          <w:p w14:paraId="52F1404C" w14:textId="77777777" w:rsidR="00C605A4" w:rsidRPr="001A1152" w:rsidRDefault="00C605A4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umber of Unique Values</w:t>
            </w:r>
          </w:p>
        </w:tc>
        <w:tc>
          <w:tcPr>
            <w:tcW w:w="1666" w:type="dxa"/>
          </w:tcPr>
          <w:p w14:paraId="0C3C7330" w14:textId="77777777" w:rsidR="00C605A4" w:rsidRDefault="00C605A4" w:rsidP="00272A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t frequent category</w:t>
            </w:r>
          </w:p>
        </w:tc>
      </w:tr>
      <w:tr w:rsidR="00C605A4" w14:paraId="0205BA95" w14:textId="77777777" w:rsidTr="00F9235D">
        <w:trPr>
          <w:jc w:val="center"/>
        </w:trPr>
        <w:tc>
          <w:tcPr>
            <w:tcW w:w="1591" w:type="dxa"/>
          </w:tcPr>
          <w:p w14:paraId="6E0F4825" w14:textId="7CC0FC74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ecnum</w:t>
            </w:r>
            <w:proofErr w:type="spellEnd"/>
          </w:p>
        </w:tc>
        <w:tc>
          <w:tcPr>
            <w:tcW w:w="1494" w:type="dxa"/>
          </w:tcPr>
          <w:p w14:paraId="5B4F9B11" w14:textId="4948BFEA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1567" w:type="dxa"/>
          </w:tcPr>
          <w:p w14:paraId="17FCBD1C" w14:textId="114EF5E9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494" w:type="dxa"/>
          </w:tcPr>
          <w:p w14:paraId="55EF9E28" w14:textId="11C20FBB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1666" w:type="dxa"/>
          </w:tcPr>
          <w:p w14:paraId="64934D34" w14:textId="77777777" w:rsidR="00C605A4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C605A4" w14:paraId="736A6917" w14:textId="77777777" w:rsidTr="00F9235D">
        <w:trPr>
          <w:jc w:val="center"/>
        </w:trPr>
        <w:tc>
          <w:tcPr>
            <w:tcW w:w="1591" w:type="dxa"/>
          </w:tcPr>
          <w:p w14:paraId="30D38ED1" w14:textId="66983670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rdnum</w:t>
            </w:r>
            <w:proofErr w:type="spellEnd"/>
          </w:p>
        </w:tc>
        <w:tc>
          <w:tcPr>
            <w:tcW w:w="1494" w:type="dxa"/>
          </w:tcPr>
          <w:p w14:paraId="3F1AB39B" w14:textId="36A674CC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1567" w:type="dxa"/>
          </w:tcPr>
          <w:p w14:paraId="7E691D51" w14:textId="27638F1C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494" w:type="dxa"/>
          </w:tcPr>
          <w:p w14:paraId="2196AEBA" w14:textId="749DF96E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45</w:t>
            </w:r>
          </w:p>
        </w:tc>
        <w:tc>
          <w:tcPr>
            <w:tcW w:w="1666" w:type="dxa"/>
          </w:tcPr>
          <w:p w14:paraId="2CB9EA9E" w14:textId="62E76ACF" w:rsidR="00C605A4" w:rsidRDefault="00C605A4" w:rsidP="00C605A4">
            <w:pPr>
              <w:rPr>
                <w:rFonts w:ascii="Times New Roman" w:hAnsi="Times New Roman" w:cs="Times New Roman"/>
              </w:rPr>
            </w:pPr>
            <w:r w:rsidRPr="00C605A4">
              <w:rPr>
                <w:rFonts w:ascii="Times New Roman" w:hAnsi="Times New Roman" w:cs="Times New Roman"/>
              </w:rPr>
              <w:t>5142148452</w:t>
            </w:r>
          </w:p>
        </w:tc>
      </w:tr>
      <w:tr w:rsidR="00C605A4" w14:paraId="2E47D450" w14:textId="77777777" w:rsidTr="00F9235D">
        <w:trPr>
          <w:jc w:val="center"/>
        </w:trPr>
        <w:tc>
          <w:tcPr>
            <w:tcW w:w="1591" w:type="dxa"/>
          </w:tcPr>
          <w:p w14:paraId="544E9250" w14:textId="16FA370C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1494" w:type="dxa"/>
          </w:tcPr>
          <w:p w14:paraId="654FE3BF" w14:textId="5348A49F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1567" w:type="dxa"/>
          </w:tcPr>
          <w:p w14:paraId="44E10AAD" w14:textId="29643FA4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494" w:type="dxa"/>
          </w:tcPr>
          <w:p w14:paraId="08636518" w14:textId="6FC2D681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5</w:t>
            </w:r>
          </w:p>
        </w:tc>
        <w:tc>
          <w:tcPr>
            <w:tcW w:w="1666" w:type="dxa"/>
          </w:tcPr>
          <w:p w14:paraId="6829FFD1" w14:textId="40C24BE3" w:rsidR="00C605A4" w:rsidRDefault="00C605A4" w:rsidP="00C605A4">
            <w:pPr>
              <w:rPr>
                <w:rFonts w:ascii="Times New Roman" w:hAnsi="Times New Roman" w:cs="Times New Roman"/>
              </w:rPr>
            </w:pPr>
            <w:r w:rsidRPr="00C605A4">
              <w:rPr>
                <w:rFonts w:ascii="Times New Roman" w:hAnsi="Times New Roman" w:cs="Times New Roman"/>
              </w:rPr>
              <w:t>2010-02-28</w:t>
            </w:r>
          </w:p>
        </w:tc>
      </w:tr>
      <w:tr w:rsidR="00C605A4" w14:paraId="75649071" w14:textId="77777777" w:rsidTr="00F9235D">
        <w:trPr>
          <w:jc w:val="center"/>
        </w:trPr>
        <w:tc>
          <w:tcPr>
            <w:tcW w:w="1591" w:type="dxa"/>
          </w:tcPr>
          <w:p w14:paraId="330187AD" w14:textId="66B6DA41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rchnum</w:t>
            </w:r>
            <w:proofErr w:type="spellEnd"/>
          </w:p>
        </w:tc>
        <w:tc>
          <w:tcPr>
            <w:tcW w:w="1494" w:type="dxa"/>
          </w:tcPr>
          <w:p w14:paraId="5CBED282" w14:textId="7B6AC9F2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378</w:t>
            </w:r>
          </w:p>
        </w:tc>
        <w:tc>
          <w:tcPr>
            <w:tcW w:w="1567" w:type="dxa"/>
          </w:tcPr>
          <w:p w14:paraId="1F9EBD30" w14:textId="067007D7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96.5117%</w:t>
            </w:r>
          </w:p>
        </w:tc>
        <w:tc>
          <w:tcPr>
            <w:tcW w:w="1494" w:type="dxa"/>
          </w:tcPr>
          <w:p w14:paraId="27CCACDC" w14:textId="296AAD03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 w:rsidRPr="00C605A4">
              <w:rPr>
                <w:rFonts w:ascii="Times New Roman" w:hAnsi="Times New Roman" w:cs="Times New Roman"/>
              </w:rPr>
              <w:t>13091</w:t>
            </w:r>
          </w:p>
        </w:tc>
        <w:tc>
          <w:tcPr>
            <w:tcW w:w="1666" w:type="dxa"/>
          </w:tcPr>
          <w:p w14:paraId="72104644" w14:textId="6786EF6E" w:rsidR="00C605A4" w:rsidRDefault="00C605A4" w:rsidP="00C605A4">
            <w:pPr>
              <w:rPr>
                <w:rFonts w:ascii="Times New Roman" w:hAnsi="Times New Roman" w:cs="Times New Roman"/>
              </w:rPr>
            </w:pPr>
            <w:r w:rsidRPr="00C605A4">
              <w:rPr>
                <w:rFonts w:ascii="Times New Roman" w:hAnsi="Times New Roman" w:cs="Times New Roman"/>
              </w:rPr>
              <w:t>930090121224</w:t>
            </w:r>
          </w:p>
        </w:tc>
      </w:tr>
      <w:tr w:rsidR="00C605A4" w14:paraId="6BE1AB10" w14:textId="77777777" w:rsidTr="00F9235D">
        <w:trPr>
          <w:jc w:val="center"/>
        </w:trPr>
        <w:tc>
          <w:tcPr>
            <w:tcW w:w="1591" w:type="dxa"/>
          </w:tcPr>
          <w:p w14:paraId="42C43225" w14:textId="19B89C5D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Merch description</w:t>
            </w:r>
          </w:p>
        </w:tc>
        <w:tc>
          <w:tcPr>
            <w:tcW w:w="1494" w:type="dxa"/>
          </w:tcPr>
          <w:p w14:paraId="7BC497F8" w14:textId="701A4DB3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1567" w:type="dxa"/>
          </w:tcPr>
          <w:p w14:paraId="4006FFD4" w14:textId="64E8EF30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494" w:type="dxa"/>
          </w:tcPr>
          <w:p w14:paraId="67912FDF" w14:textId="3BC6CA5D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126</w:t>
            </w:r>
          </w:p>
        </w:tc>
        <w:tc>
          <w:tcPr>
            <w:tcW w:w="1666" w:type="dxa"/>
          </w:tcPr>
          <w:p w14:paraId="47E65F45" w14:textId="6C046BCD" w:rsidR="00C605A4" w:rsidRDefault="00C605A4" w:rsidP="00C605A4">
            <w:pPr>
              <w:rPr>
                <w:rFonts w:ascii="Times New Roman" w:hAnsi="Times New Roman" w:cs="Times New Roman"/>
              </w:rPr>
            </w:pPr>
            <w:r w:rsidRPr="00C605A4">
              <w:rPr>
                <w:rFonts w:ascii="Times New Roman" w:hAnsi="Times New Roman" w:cs="Times New Roman"/>
              </w:rPr>
              <w:t xml:space="preserve">GSA-FSS-ADV  </w:t>
            </w:r>
          </w:p>
        </w:tc>
      </w:tr>
      <w:tr w:rsidR="00C605A4" w14:paraId="6178B706" w14:textId="77777777" w:rsidTr="00F9235D">
        <w:trPr>
          <w:jc w:val="center"/>
        </w:trPr>
        <w:tc>
          <w:tcPr>
            <w:tcW w:w="1591" w:type="dxa"/>
          </w:tcPr>
          <w:p w14:paraId="5D23B2FD" w14:textId="4B1FB779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Merch state</w:t>
            </w:r>
          </w:p>
        </w:tc>
        <w:tc>
          <w:tcPr>
            <w:tcW w:w="1494" w:type="dxa"/>
          </w:tcPr>
          <w:p w14:paraId="3D967491" w14:textId="211C5477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558</w:t>
            </w:r>
          </w:p>
        </w:tc>
        <w:tc>
          <w:tcPr>
            <w:tcW w:w="1567" w:type="dxa"/>
          </w:tcPr>
          <w:p w14:paraId="5002C4A7" w14:textId="5AAAF9D6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98.7649%</w:t>
            </w:r>
          </w:p>
        </w:tc>
        <w:tc>
          <w:tcPr>
            <w:tcW w:w="1494" w:type="dxa"/>
          </w:tcPr>
          <w:p w14:paraId="153F1CAD" w14:textId="677FBA46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35</w:t>
            </w:r>
          </w:p>
        </w:tc>
        <w:tc>
          <w:tcPr>
            <w:tcW w:w="1666" w:type="dxa"/>
          </w:tcPr>
          <w:p w14:paraId="313BE2CE" w14:textId="70E25763" w:rsidR="00C605A4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N</w:t>
            </w:r>
          </w:p>
        </w:tc>
      </w:tr>
      <w:tr w:rsidR="00C605A4" w14:paraId="113210C8" w14:textId="77777777" w:rsidTr="00F9235D">
        <w:trPr>
          <w:jc w:val="center"/>
        </w:trPr>
        <w:tc>
          <w:tcPr>
            <w:tcW w:w="1591" w:type="dxa"/>
          </w:tcPr>
          <w:p w14:paraId="02C42C73" w14:textId="003424D1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 w:rsidRPr="00C43DDC">
              <w:rPr>
                <w:rFonts w:ascii="Times New Roman" w:hAnsi="Times New Roman" w:cs="Times New Roman"/>
              </w:rPr>
              <w:t>Merch zip</w:t>
            </w:r>
          </w:p>
        </w:tc>
        <w:tc>
          <w:tcPr>
            <w:tcW w:w="1494" w:type="dxa"/>
          </w:tcPr>
          <w:p w14:paraId="3AE9F212" w14:textId="2C6403B9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2097</w:t>
            </w:r>
          </w:p>
        </w:tc>
        <w:tc>
          <w:tcPr>
            <w:tcW w:w="1567" w:type="dxa"/>
          </w:tcPr>
          <w:p w14:paraId="3BF88285" w14:textId="6C198421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95.1877%</w:t>
            </w:r>
          </w:p>
        </w:tc>
        <w:tc>
          <w:tcPr>
            <w:tcW w:w="1494" w:type="dxa"/>
          </w:tcPr>
          <w:p w14:paraId="47B3FAF6" w14:textId="617AA122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67</w:t>
            </w:r>
          </w:p>
        </w:tc>
        <w:tc>
          <w:tcPr>
            <w:tcW w:w="1666" w:type="dxa"/>
          </w:tcPr>
          <w:p w14:paraId="5EAF969E" w14:textId="091E90D1" w:rsidR="00C605A4" w:rsidRDefault="00C605A4" w:rsidP="00C605A4">
            <w:pPr>
              <w:rPr>
                <w:rFonts w:ascii="Times New Roman" w:hAnsi="Times New Roman" w:cs="Times New Roman"/>
              </w:rPr>
            </w:pPr>
            <w:r w:rsidRPr="00C605A4">
              <w:rPr>
                <w:rFonts w:ascii="Times New Roman" w:hAnsi="Times New Roman" w:cs="Times New Roman"/>
              </w:rPr>
              <w:t>38118</w:t>
            </w:r>
          </w:p>
        </w:tc>
      </w:tr>
      <w:tr w:rsidR="00C605A4" w14:paraId="37058084" w14:textId="77777777" w:rsidTr="00F9235D">
        <w:trPr>
          <w:jc w:val="center"/>
        </w:trPr>
        <w:tc>
          <w:tcPr>
            <w:tcW w:w="1591" w:type="dxa"/>
          </w:tcPr>
          <w:p w14:paraId="5DA737D7" w14:textId="05EF1B02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proofErr w:type="spellStart"/>
            <w:r w:rsidRPr="00C43DDC">
              <w:rPr>
                <w:rFonts w:ascii="Times New Roman" w:hAnsi="Times New Roman" w:cs="Times New Roman"/>
              </w:rPr>
              <w:t>Transtype</w:t>
            </w:r>
            <w:proofErr w:type="spellEnd"/>
          </w:p>
        </w:tc>
        <w:tc>
          <w:tcPr>
            <w:tcW w:w="1494" w:type="dxa"/>
          </w:tcPr>
          <w:p w14:paraId="73161FE6" w14:textId="4A957D56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1567" w:type="dxa"/>
          </w:tcPr>
          <w:p w14:paraId="32D2B0DE" w14:textId="1C3EC252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494" w:type="dxa"/>
          </w:tcPr>
          <w:p w14:paraId="57D8074B" w14:textId="347A519D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66" w:type="dxa"/>
          </w:tcPr>
          <w:p w14:paraId="159CAF80" w14:textId="1D74720F" w:rsidR="00C605A4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</w:p>
        </w:tc>
      </w:tr>
      <w:tr w:rsidR="00C605A4" w14:paraId="1A1973F3" w14:textId="77777777" w:rsidTr="00F9235D">
        <w:trPr>
          <w:jc w:val="center"/>
        </w:trPr>
        <w:tc>
          <w:tcPr>
            <w:tcW w:w="1591" w:type="dxa"/>
          </w:tcPr>
          <w:p w14:paraId="2116833C" w14:textId="7C7C55D8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aud</w:t>
            </w:r>
          </w:p>
        </w:tc>
        <w:tc>
          <w:tcPr>
            <w:tcW w:w="1494" w:type="dxa"/>
          </w:tcPr>
          <w:p w14:paraId="77B56B69" w14:textId="366CB59A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753</w:t>
            </w:r>
          </w:p>
        </w:tc>
        <w:tc>
          <w:tcPr>
            <w:tcW w:w="1567" w:type="dxa"/>
          </w:tcPr>
          <w:p w14:paraId="05E69A74" w14:textId="2FCC1889" w:rsidR="00C605A4" w:rsidRPr="001A1152" w:rsidRDefault="00C605A4" w:rsidP="00C605A4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494" w:type="dxa"/>
          </w:tcPr>
          <w:p w14:paraId="7ABFF8A1" w14:textId="3B1FA7AE" w:rsidR="00C605A4" w:rsidRPr="001A1152" w:rsidRDefault="00C605A4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66" w:type="dxa"/>
          </w:tcPr>
          <w:p w14:paraId="31B223F0" w14:textId="565DDCE1" w:rsidR="00C605A4" w:rsidRDefault="00F9235D" w:rsidP="00C605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14:paraId="2BDFBE1E" w14:textId="77777777" w:rsidR="00272AB2" w:rsidRDefault="00272AB2">
      <w:pPr>
        <w:rPr>
          <w:rFonts w:ascii="Times New Roman" w:hAnsi="Times New Roman" w:cs="Times New Roman"/>
        </w:rPr>
      </w:pPr>
    </w:p>
    <w:p w14:paraId="418D45F0" w14:textId="77777777" w:rsidR="004C4439" w:rsidRPr="004C4439" w:rsidRDefault="004C4439">
      <w:pPr>
        <w:rPr>
          <w:rFonts w:ascii="Times New Roman" w:eastAsiaTheme="majorEastAsia" w:hAnsi="Times New Roman" w:cs="Times New Roman"/>
          <w:sz w:val="32"/>
          <w:szCs w:val="32"/>
        </w:rPr>
      </w:pPr>
      <w:r w:rsidRPr="004C4439">
        <w:rPr>
          <w:rFonts w:ascii="Times New Roman" w:eastAsiaTheme="majorEastAsia" w:hAnsi="Times New Roman" w:cs="Times New Roman"/>
          <w:sz w:val="32"/>
          <w:szCs w:val="32"/>
        </w:rPr>
        <w:t>Data Field Exploration</w:t>
      </w:r>
    </w:p>
    <w:p w14:paraId="63C0D523" w14:textId="77777777" w:rsidR="004C4439" w:rsidRDefault="004C4439">
      <w:pPr>
        <w:rPr>
          <w:rFonts w:ascii="Times New Roman" w:hAnsi="Times New Roman" w:cs="Times New Roman"/>
        </w:rPr>
      </w:pPr>
    </w:p>
    <w:p w14:paraId="7E61FBD7" w14:textId="77777777" w:rsidR="00F9235D" w:rsidRDefault="00F9235D" w:rsidP="00F92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1</w:t>
      </w:r>
    </w:p>
    <w:p w14:paraId="100774F3" w14:textId="1D72087F" w:rsidR="00F9235D" w:rsidRDefault="00F9235D" w:rsidP="00F92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E33422">
        <w:rPr>
          <w:rFonts w:ascii="Times New Roman" w:hAnsi="Times New Roman" w:cs="Times New Roman"/>
        </w:rPr>
        <w:t>Rec</w:t>
      </w:r>
      <w:r w:rsidR="00F677FA">
        <w:rPr>
          <w:rFonts w:ascii="Times New Roman" w:hAnsi="Times New Roman" w:cs="Times New Roman"/>
        </w:rPr>
        <w:t>num</w:t>
      </w:r>
      <w:proofErr w:type="spellEnd"/>
    </w:p>
    <w:p w14:paraId="091E3BEA" w14:textId="7661897B" w:rsidR="00F9235D" w:rsidRDefault="00F9235D" w:rsidP="00F92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E33422">
        <w:rPr>
          <w:rFonts w:ascii="Times New Roman" w:hAnsi="Times New Roman" w:cs="Times New Roman"/>
        </w:rPr>
        <w:t xml:space="preserve">Number of </w:t>
      </w:r>
      <w:r w:rsidR="00106B2C">
        <w:rPr>
          <w:rFonts w:ascii="Times New Roman" w:hAnsi="Times New Roman" w:cs="Times New Roman"/>
        </w:rPr>
        <w:t xml:space="preserve">the </w:t>
      </w:r>
      <w:bookmarkStart w:id="2" w:name="_GoBack"/>
      <w:bookmarkEnd w:id="2"/>
      <w:r w:rsidR="00E33422">
        <w:rPr>
          <w:rFonts w:ascii="Times New Roman" w:hAnsi="Times New Roman" w:cs="Times New Roman"/>
        </w:rPr>
        <w:t>unique mark of each transaction.</w:t>
      </w:r>
    </w:p>
    <w:p w14:paraId="550D265B" w14:textId="739254DC" w:rsidR="00F677FA" w:rsidRDefault="00F677FA" w:rsidP="00F9235D">
      <w:pPr>
        <w:rPr>
          <w:rFonts w:ascii="Times New Roman" w:hAnsi="Times New Roman" w:cs="Times New Roman"/>
        </w:rPr>
      </w:pPr>
    </w:p>
    <w:p w14:paraId="4070FE4E" w14:textId="6A6095AD" w:rsidR="00F677FA" w:rsidRDefault="00F677FA" w:rsidP="00F677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iable </w:t>
      </w:r>
      <w:r>
        <w:rPr>
          <w:rFonts w:ascii="Times New Roman" w:hAnsi="Times New Roman" w:cs="Times New Roman"/>
        </w:rPr>
        <w:t>2</w:t>
      </w:r>
    </w:p>
    <w:p w14:paraId="49D8CAB4" w14:textId="534EA1D7" w:rsidR="00F677FA" w:rsidRDefault="00F677FA" w:rsidP="00F677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E33422">
        <w:rPr>
          <w:rFonts w:ascii="Times New Roman" w:hAnsi="Times New Roman" w:cs="Times New Roman"/>
        </w:rPr>
        <w:t>Card</w:t>
      </w:r>
      <w:r>
        <w:rPr>
          <w:rFonts w:ascii="Times New Roman" w:hAnsi="Times New Roman" w:cs="Times New Roman"/>
        </w:rPr>
        <w:t>num</w:t>
      </w:r>
      <w:proofErr w:type="spellEnd"/>
    </w:p>
    <w:p w14:paraId="1CE54976" w14:textId="32EC306F" w:rsidR="00F677FA" w:rsidRDefault="00F677FA" w:rsidP="00F677F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E33422">
        <w:rPr>
          <w:rFonts w:ascii="Times New Roman" w:hAnsi="Times New Roman" w:cs="Times New Roman"/>
        </w:rPr>
        <w:t>Identity of credit card</w:t>
      </w:r>
      <w:r w:rsidR="00E33422">
        <w:rPr>
          <w:rFonts w:ascii="Times New Roman" w:hAnsi="Times New Roman" w:cs="Times New Roman"/>
        </w:rPr>
        <w:t xml:space="preserve"> number</w:t>
      </w:r>
      <w:r w:rsidR="00975210">
        <w:rPr>
          <w:rFonts w:ascii="Times New Roman" w:hAnsi="Times New Roman" w:cs="Times New Roman"/>
        </w:rPr>
        <w:t xml:space="preserve"> in the transaction.</w:t>
      </w:r>
    </w:p>
    <w:p w14:paraId="3D62479C" w14:textId="0F0B63FC" w:rsidR="00F9235D" w:rsidRDefault="00975210" w:rsidP="0097521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7B22A0B" wp14:editId="34F4BECF">
            <wp:extent cx="4367174" cy="3865737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274" cy="38799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BD8E75" w14:textId="4DC85E79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Variable </w:t>
      </w:r>
      <w:r w:rsidR="00F677FA">
        <w:rPr>
          <w:rFonts w:ascii="Times New Roman" w:hAnsi="Times New Roman" w:cs="Times New Roman" w:hint="eastAsia"/>
        </w:rPr>
        <w:t>3</w:t>
      </w:r>
    </w:p>
    <w:p w14:paraId="3E0F0A2D" w14:textId="483B9144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F677FA">
        <w:rPr>
          <w:rFonts w:ascii="Times New Roman" w:hAnsi="Times New Roman" w:cs="Times New Roman" w:hint="eastAsia"/>
        </w:rPr>
        <w:t>Date</w:t>
      </w:r>
    </w:p>
    <w:p w14:paraId="15F4193C" w14:textId="60905E14" w:rsidR="00294DA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ption:</w:t>
      </w:r>
      <w:r w:rsidR="00294DA9">
        <w:rPr>
          <w:rFonts w:ascii="Times New Roman" w:hAnsi="Times New Roman" w:cs="Times New Roman"/>
        </w:rPr>
        <w:t xml:space="preserve"> </w:t>
      </w:r>
      <w:r w:rsidR="00F677FA">
        <w:rPr>
          <w:rFonts w:ascii="Times New Roman" w:hAnsi="Times New Roman" w:cs="Times New Roman"/>
        </w:rPr>
        <w:t>Date when the transaction happens.</w:t>
      </w:r>
    </w:p>
    <w:p w14:paraId="377B8061" w14:textId="77777777" w:rsidR="00975210" w:rsidRDefault="00294DA9" w:rsidP="00106B2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show the distribution of the whole time and the most frequent dates, corresponding plots are here.</w:t>
      </w:r>
      <w:r w:rsidR="00F9235D">
        <w:rPr>
          <w:rFonts w:ascii="Times New Roman" w:hAnsi="Times New Roman" w:cs="Times New Roman"/>
          <w:noProof/>
        </w:rPr>
        <w:drawing>
          <wp:inline distT="0" distB="0" distL="0" distR="0" wp14:anchorId="4357D4AC" wp14:editId="65BC9003">
            <wp:extent cx="4359860" cy="3688085"/>
            <wp:effectExtent l="0" t="0" r="317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978" cy="37778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206DF5" w14:textId="25292BA1" w:rsidR="00294DA9" w:rsidRDefault="00F677FA" w:rsidP="0097521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FE4FD4A" wp14:editId="34BDB57B">
            <wp:extent cx="4268685" cy="39867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508" cy="39996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3DCF79" w14:textId="3D726314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Variable </w:t>
      </w:r>
      <w:r w:rsidR="00975210">
        <w:rPr>
          <w:rFonts w:ascii="Times New Roman" w:hAnsi="Times New Roman" w:cs="Times New Roman"/>
        </w:rPr>
        <w:t>4</w:t>
      </w:r>
    </w:p>
    <w:p w14:paraId="744D0090" w14:textId="2BFF12E9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975210">
        <w:rPr>
          <w:rFonts w:ascii="Times New Roman" w:hAnsi="Times New Roman" w:cs="Times New Roman"/>
        </w:rPr>
        <w:t>Merchnum</w:t>
      </w:r>
      <w:proofErr w:type="spellEnd"/>
    </w:p>
    <w:p w14:paraId="491B8993" w14:textId="11F30FCF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975210">
        <w:rPr>
          <w:rFonts w:ascii="Times New Roman" w:hAnsi="Times New Roman" w:cs="Times New Roman"/>
        </w:rPr>
        <w:t>Identity number of the merchant in the transaction.</w:t>
      </w:r>
    </w:p>
    <w:p w14:paraId="6FFF5D28" w14:textId="52E8006F" w:rsidR="00975210" w:rsidRDefault="00975210" w:rsidP="00975210">
      <w:pPr>
        <w:jc w:val="center"/>
        <w:rPr>
          <w:rFonts w:ascii="Times New Roman" w:hAnsi="Times New Roman" w:cs="Times New Roman"/>
        </w:rPr>
      </w:pPr>
      <w:r w:rsidRPr="00975210">
        <w:rPr>
          <w:rFonts w:ascii="Times New Roman" w:hAnsi="Times New Roman" w:cs="Times New Roman"/>
        </w:rPr>
        <w:drawing>
          <wp:inline distT="0" distB="0" distL="0" distR="0" wp14:anchorId="29658E99" wp14:editId="5A304CF9">
            <wp:extent cx="5289091" cy="4871923"/>
            <wp:effectExtent l="0" t="0" r="6985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9908" cy="4927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9B095" w14:textId="77777777" w:rsidR="004C4439" w:rsidRDefault="004C4439">
      <w:pPr>
        <w:rPr>
          <w:rFonts w:ascii="Times New Roman" w:hAnsi="Times New Roman" w:cs="Times New Roman"/>
        </w:rPr>
      </w:pPr>
    </w:p>
    <w:p w14:paraId="1778185A" w14:textId="357E3846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iable </w:t>
      </w:r>
      <w:r w:rsidR="00975210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:</w:t>
      </w:r>
    </w:p>
    <w:p w14:paraId="754AEE76" w14:textId="3D1A5A0E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975210" w:rsidRPr="00C43DDC">
        <w:rPr>
          <w:rFonts w:ascii="Times New Roman" w:hAnsi="Times New Roman" w:cs="Times New Roman"/>
        </w:rPr>
        <w:t>Merch description</w:t>
      </w:r>
    </w:p>
    <w:p w14:paraId="56AB26CB" w14:textId="5E4BF258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65343C">
        <w:rPr>
          <w:rFonts w:ascii="Times New Roman" w:hAnsi="Times New Roman" w:cs="Times New Roman"/>
        </w:rPr>
        <w:t>Description of merchant, machine and transaction information</w:t>
      </w:r>
    </w:p>
    <w:p w14:paraId="0DB0A9CA" w14:textId="06818A8C" w:rsidR="0065343C" w:rsidRDefault="00E35E61" w:rsidP="00E35E6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053DB3" wp14:editId="2CD12FDC">
            <wp:extent cx="3929787" cy="3862549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139" cy="38805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2F5F1D" w14:textId="77777777" w:rsidR="00E35E61" w:rsidRDefault="00E35E61">
      <w:pPr>
        <w:rPr>
          <w:rFonts w:ascii="Times New Roman" w:hAnsi="Times New Roman" w:cs="Times New Roman"/>
        </w:rPr>
      </w:pPr>
    </w:p>
    <w:p w14:paraId="3BE73CBE" w14:textId="77777777" w:rsidR="00E35E61" w:rsidRDefault="00E35E61" w:rsidP="00E35E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6</w:t>
      </w:r>
    </w:p>
    <w:p w14:paraId="31122276" w14:textId="77777777" w:rsidR="00E35E61" w:rsidRDefault="00E35E61" w:rsidP="00E35E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Pr="00C43DDC">
        <w:rPr>
          <w:rFonts w:ascii="Times New Roman" w:hAnsi="Times New Roman" w:cs="Times New Roman"/>
        </w:rPr>
        <w:t>Merch state</w:t>
      </w:r>
    </w:p>
    <w:p w14:paraId="1FC0CFC0" w14:textId="77777777" w:rsidR="00E35E61" w:rsidRDefault="00E35E61" w:rsidP="00E35E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ption: Name of the state where merchant is located, and transaction happens.</w:t>
      </w:r>
    </w:p>
    <w:p w14:paraId="42EECC25" w14:textId="1E561790" w:rsidR="00E35E61" w:rsidRDefault="00E35E61" w:rsidP="00E35E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ause apparent numbers are mixed in the records, a comparison of numbers and strings is below.</w:t>
      </w:r>
    </w:p>
    <w:p w14:paraId="67D2BCF0" w14:textId="65BC34A1" w:rsidR="00E35E61" w:rsidRDefault="00E35E61" w:rsidP="00E35E6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531AA0C" wp14:editId="679947D7">
            <wp:extent cx="4254857" cy="34308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225" cy="34416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44B0C6" w14:textId="22873EF8" w:rsidR="00272AB2" w:rsidRDefault="00E35E61" w:rsidP="00E35E61">
      <w:pPr>
        <w:jc w:val="center"/>
        <w:rPr>
          <w:rFonts w:ascii="Times New Roman" w:hAnsi="Times New Roman" w:cs="Times New Roman"/>
        </w:rPr>
      </w:pPr>
      <w:r w:rsidRPr="00E35E61">
        <w:rPr>
          <w:rFonts w:ascii="Times New Roman" w:hAnsi="Times New Roman" w:cs="Times New Roman"/>
        </w:rPr>
        <w:lastRenderedPageBreak/>
        <w:drawing>
          <wp:inline distT="0" distB="0" distL="0" distR="0" wp14:anchorId="398783CA" wp14:editId="6F9603F9">
            <wp:extent cx="4272077" cy="35720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80911" cy="357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E7E28" w14:textId="77777777" w:rsidR="00BA71B5" w:rsidRDefault="00BA71B5">
      <w:pPr>
        <w:rPr>
          <w:rFonts w:ascii="Times New Roman" w:hAnsi="Times New Roman" w:cs="Times New Roman"/>
        </w:rPr>
      </w:pPr>
    </w:p>
    <w:p w14:paraId="3F7AC9D4" w14:textId="2F20F4A5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iable </w:t>
      </w:r>
      <w:r w:rsidR="00E35E61">
        <w:rPr>
          <w:rFonts w:ascii="Times New Roman" w:hAnsi="Times New Roman" w:cs="Times New Roman"/>
        </w:rPr>
        <w:t>7</w:t>
      </w:r>
    </w:p>
    <w:p w14:paraId="649DA93F" w14:textId="713A9C99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E35E61">
        <w:rPr>
          <w:rFonts w:ascii="Times New Roman" w:hAnsi="Times New Roman" w:cs="Times New Roman"/>
        </w:rPr>
        <w:t>Merch zip</w:t>
      </w:r>
    </w:p>
    <w:p w14:paraId="0F72D0EC" w14:textId="7AF86CD1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E35E61">
        <w:rPr>
          <w:rFonts w:ascii="Times New Roman" w:hAnsi="Times New Roman" w:cs="Times New Roman"/>
        </w:rPr>
        <w:t xml:space="preserve">Zip code </w:t>
      </w:r>
      <w:r w:rsidR="00E35E61">
        <w:rPr>
          <w:rFonts w:ascii="Times New Roman" w:hAnsi="Times New Roman" w:cs="Times New Roman"/>
        </w:rPr>
        <w:t xml:space="preserve">of the </w:t>
      </w:r>
      <w:r w:rsidR="00E35E61">
        <w:rPr>
          <w:rFonts w:ascii="Times New Roman" w:hAnsi="Times New Roman" w:cs="Times New Roman"/>
        </w:rPr>
        <w:t>address</w:t>
      </w:r>
      <w:r w:rsidR="00E35E61">
        <w:rPr>
          <w:rFonts w:ascii="Times New Roman" w:hAnsi="Times New Roman" w:cs="Times New Roman"/>
        </w:rPr>
        <w:t xml:space="preserve"> where merchant is located, and transaction happens.</w:t>
      </w:r>
    </w:p>
    <w:p w14:paraId="5D57E378" w14:textId="2A1642FC" w:rsidR="003E7A9F" w:rsidRDefault="00E35E61" w:rsidP="00E35E6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31797DE" wp14:editId="7AF424D5">
            <wp:extent cx="4776826" cy="404135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74" cy="40507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BE6310" w14:textId="792D59DA" w:rsidR="00BA71B5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Variable </w:t>
      </w:r>
      <w:r w:rsidR="00E35E61">
        <w:rPr>
          <w:rFonts w:ascii="Times New Roman" w:hAnsi="Times New Roman" w:cs="Times New Roman"/>
        </w:rPr>
        <w:t>8</w:t>
      </w:r>
    </w:p>
    <w:p w14:paraId="15EB28F1" w14:textId="6365BA65" w:rsidR="003E7A9F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E35E61">
        <w:rPr>
          <w:rFonts w:ascii="Times New Roman" w:hAnsi="Times New Roman" w:cs="Times New Roman"/>
        </w:rPr>
        <w:t>Transtype</w:t>
      </w:r>
      <w:proofErr w:type="spellEnd"/>
    </w:p>
    <w:p w14:paraId="28491F01" w14:textId="44C8AE03" w:rsidR="00294DA9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E35E61">
        <w:rPr>
          <w:rFonts w:ascii="Times New Roman" w:hAnsi="Times New Roman" w:cs="Times New Roman"/>
        </w:rPr>
        <w:t>Type of the transaction.</w:t>
      </w:r>
    </w:p>
    <w:p w14:paraId="5C460BF3" w14:textId="35F2F140" w:rsidR="00B027A0" w:rsidRDefault="00E35E61" w:rsidP="00106B2C">
      <w:pPr>
        <w:jc w:val="center"/>
        <w:rPr>
          <w:rFonts w:ascii="Times New Roman" w:hAnsi="Times New Roman" w:cs="Times New Roman"/>
        </w:rPr>
      </w:pPr>
      <w:r w:rsidRPr="00E35E61">
        <w:rPr>
          <w:rFonts w:ascii="Times New Roman" w:hAnsi="Times New Roman" w:cs="Times New Roman"/>
        </w:rPr>
        <w:drawing>
          <wp:inline distT="0" distB="0" distL="0" distR="0" wp14:anchorId="382BB760" wp14:editId="6A352154">
            <wp:extent cx="4070833" cy="3226678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94473" cy="324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F6FE9" w14:textId="545B8860" w:rsidR="003E7A9F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iable </w:t>
      </w:r>
      <w:r w:rsidR="00E35E61">
        <w:rPr>
          <w:rFonts w:ascii="Times New Roman" w:hAnsi="Times New Roman" w:cs="Times New Roman"/>
        </w:rPr>
        <w:t>9</w:t>
      </w:r>
    </w:p>
    <w:p w14:paraId="6A314087" w14:textId="2001AFA1" w:rsidR="00294DA9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E35E61">
        <w:rPr>
          <w:rFonts w:ascii="Times New Roman" w:hAnsi="Times New Roman" w:cs="Times New Roman"/>
        </w:rPr>
        <w:t>Amount</w:t>
      </w:r>
    </w:p>
    <w:p w14:paraId="0C353184" w14:textId="04273BCF" w:rsidR="00B57A09" w:rsidRDefault="00B57A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E35E61">
        <w:rPr>
          <w:rFonts w:ascii="Times New Roman" w:hAnsi="Times New Roman" w:cs="Times New Roman"/>
        </w:rPr>
        <w:t>Amount of payment in the transaction</w:t>
      </w:r>
      <w:r w:rsidR="00B027A0">
        <w:rPr>
          <w:rFonts w:ascii="Times New Roman" w:hAnsi="Times New Roman" w:cs="Times New Roman"/>
        </w:rPr>
        <w:t>.</w:t>
      </w:r>
    </w:p>
    <w:p w14:paraId="68A6281E" w14:textId="441DED15" w:rsidR="00106B2C" w:rsidRDefault="00B027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ause there are abnormal amounts in the records, different scales are applied</w:t>
      </w:r>
      <w:r w:rsidR="00106B2C">
        <w:rPr>
          <w:rFonts w:ascii="Times New Roman" w:hAnsi="Times New Roman" w:cs="Times New Roman"/>
        </w:rPr>
        <w:t xml:space="preserve"> in graphs.</w:t>
      </w:r>
    </w:p>
    <w:p w14:paraId="4B1D0762" w14:textId="17551290" w:rsidR="00106B2C" w:rsidRDefault="00106B2C" w:rsidP="00106B2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D199AD3" wp14:editId="5D23131B">
            <wp:extent cx="4107447" cy="3430829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898" cy="34337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C0CC35" w14:textId="08E8C377" w:rsidR="00B027A0" w:rsidRDefault="00B027A0" w:rsidP="00B027A0">
      <w:pPr>
        <w:jc w:val="center"/>
        <w:rPr>
          <w:rFonts w:ascii="Times New Roman" w:hAnsi="Times New Roman" w:cs="Times New Roman"/>
        </w:rPr>
      </w:pPr>
      <w:r w:rsidRPr="00B027A0">
        <w:rPr>
          <w:rFonts w:ascii="Times New Roman" w:hAnsi="Times New Roman" w:cs="Times New Roman"/>
        </w:rPr>
        <w:lastRenderedPageBreak/>
        <w:drawing>
          <wp:inline distT="0" distB="0" distL="0" distR="0" wp14:anchorId="79219958" wp14:editId="55E19B5B">
            <wp:extent cx="5006682" cy="413972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08788" cy="414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AE13" w14:textId="46B52D51" w:rsidR="00B027A0" w:rsidRDefault="00B027A0" w:rsidP="00B027A0">
      <w:pPr>
        <w:jc w:val="center"/>
        <w:rPr>
          <w:rFonts w:ascii="Times New Roman" w:hAnsi="Times New Roman" w:cs="Times New Roman"/>
        </w:rPr>
      </w:pPr>
      <w:r w:rsidRPr="00B027A0">
        <w:rPr>
          <w:rFonts w:ascii="Times New Roman" w:hAnsi="Times New Roman" w:cs="Times New Roman"/>
        </w:rPr>
        <w:drawing>
          <wp:inline distT="0" distB="0" distL="0" distR="0" wp14:anchorId="61A9C8DD" wp14:editId="23B841DD">
            <wp:extent cx="5194671" cy="4250861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05657" cy="425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179CE" w14:textId="5D4C20B8" w:rsidR="00294DA9" w:rsidRDefault="00B027A0" w:rsidP="00B027A0">
      <w:pPr>
        <w:jc w:val="center"/>
        <w:rPr>
          <w:rFonts w:ascii="Times New Roman" w:hAnsi="Times New Roman" w:cs="Times New Roman"/>
        </w:rPr>
      </w:pPr>
      <w:r w:rsidRPr="00B027A0">
        <w:rPr>
          <w:rFonts w:ascii="Times New Roman" w:hAnsi="Times New Roman" w:cs="Times New Roman"/>
        </w:rPr>
        <w:lastRenderedPageBreak/>
        <w:drawing>
          <wp:inline distT="0" distB="0" distL="0" distR="0" wp14:anchorId="7FA42377" wp14:editId="4EDCBA05">
            <wp:extent cx="4564685" cy="3731762"/>
            <wp:effectExtent l="0" t="0" r="762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6229" cy="3741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34008" w14:textId="29143A9D" w:rsidR="00733647" w:rsidRDefault="00733647">
      <w:pPr>
        <w:rPr>
          <w:rFonts w:ascii="Times New Roman" w:hAnsi="Times New Roman" w:cs="Times New Roman"/>
        </w:rPr>
      </w:pPr>
    </w:p>
    <w:p w14:paraId="08196CCF" w14:textId="0FDFFB0A" w:rsidR="00733647" w:rsidRDefault="007336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iable </w:t>
      </w:r>
      <w:r w:rsidR="00B027A0">
        <w:rPr>
          <w:rFonts w:ascii="Times New Roman" w:hAnsi="Times New Roman" w:cs="Times New Roman" w:hint="eastAsia"/>
        </w:rPr>
        <w:t>20</w:t>
      </w:r>
    </w:p>
    <w:p w14:paraId="174D69D2" w14:textId="7526E53C" w:rsidR="00733647" w:rsidRDefault="007336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B027A0">
        <w:rPr>
          <w:rFonts w:ascii="Times New Roman" w:hAnsi="Times New Roman" w:cs="Times New Roman" w:hint="eastAsia"/>
        </w:rPr>
        <w:t>F</w:t>
      </w:r>
      <w:r w:rsidR="00294DA9">
        <w:rPr>
          <w:rFonts w:ascii="Times New Roman" w:hAnsi="Times New Roman" w:cs="Times New Roman"/>
        </w:rPr>
        <w:t>raud</w:t>
      </w:r>
    </w:p>
    <w:p w14:paraId="0D250DA3" w14:textId="3B630C90" w:rsidR="00B13356" w:rsidRDefault="00B133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  <w:color w:val="000000"/>
        </w:rPr>
        <w:t xml:space="preserve">Whether the </w:t>
      </w:r>
      <w:r w:rsidR="00B027A0">
        <w:rPr>
          <w:rFonts w:ascii="Times New Roman" w:hAnsi="Times New Roman" w:cs="Times New Roman"/>
          <w:color w:val="000000"/>
        </w:rPr>
        <w:t>transaction</w:t>
      </w:r>
      <w:r w:rsidR="00294DA9">
        <w:rPr>
          <w:rFonts w:ascii="Times New Roman" w:hAnsi="Times New Roman" w:cs="Times New Roman"/>
          <w:color w:val="000000"/>
        </w:rPr>
        <w:t xml:space="preserve"> is a fraud (0 means no, 1 means yes).</w:t>
      </w:r>
    </w:p>
    <w:p w14:paraId="7B8C875B" w14:textId="5A2F4369" w:rsidR="00B8435E" w:rsidRDefault="00B027A0" w:rsidP="00B027A0">
      <w:pPr>
        <w:tabs>
          <w:tab w:val="left" w:pos="2604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CAC85C" wp14:editId="67DB7D41">
            <wp:extent cx="4729051" cy="384779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76" cy="3860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1F4242" w14:textId="3A8159F5" w:rsidR="00294DA9" w:rsidRDefault="00294DA9" w:rsidP="005927B9">
      <w:pPr>
        <w:tabs>
          <w:tab w:val="left" w:pos="260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n addition, to explore</w:t>
      </w:r>
      <w:r w:rsidR="00B027A0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relationship of fraud and date, we plot the distributions of fraud and no fraud and highlight dates with most fraud and no fraud.</w:t>
      </w:r>
    </w:p>
    <w:p w14:paraId="64184E2C" w14:textId="030FB09E" w:rsidR="00294DA9" w:rsidRDefault="00B60FCC" w:rsidP="00B60FCC">
      <w:pPr>
        <w:tabs>
          <w:tab w:val="left" w:pos="2604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116BC6C" wp14:editId="05E56718">
            <wp:extent cx="4784141" cy="3965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364" cy="39709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B1EE17" w14:textId="557E0844" w:rsidR="00294DA9" w:rsidRDefault="00B60FCC" w:rsidP="00294DA9">
      <w:pPr>
        <w:tabs>
          <w:tab w:val="left" w:pos="2604"/>
        </w:tabs>
        <w:jc w:val="center"/>
        <w:rPr>
          <w:rFonts w:ascii="Times New Roman" w:hAnsi="Times New Roman" w:cs="Times New Roman"/>
        </w:rPr>
      </w:pPr>
      <w:r w:rsidRPr="00B60FCC">
        <w:rPr>
          <w:rFonts w:ascii="Times New Roman" w:hAnsi="Times New Roman" w:cs="Times New Roman"/>
        </w:rPr>
        <w:drawing>
          <wp:inline distT="0" distB="0" distL="0" distR="0" wp14:anchorId="4E460ACB" wp14:editId="7018F30C">
            <wp:extent cx="4975371" cy="424994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75371" cy="4249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FF83C" w14:textId="50091AD3" w:rsidR="00106B2C" w:rsidRDefault="00106B2C" w:rsidP="00294DA9">
      <w:pPr>
        <w:tabs>
          <w:tab w:val="left" w:pos="2604"/>
        </w:tabs>
        <w:jc w:val="center"/>
        <w:rPr>
          <w:rFonts w:ascii="Times New Roman" w:hAnsi="Times New Roman" w:cs="Times New Roman"/>
        </w:rPr>
      </w:pPr>
      <w:r w:rsidRPr="00106B2C">
        <w:rPr>
          <w:rFonts w:ascii="Times New Roman" w:hAnsi="Times New Roman" w:cs="Times New Roman"/>
        </w:rPr>
        <w:lastRenderedPageBreak/>
        <w:drawing>
          <wp:inline distT="0" distB="0" distL="0" distR="0" wp14:anchorId="0856FCA1" wp14:editId="6210756D">
            <wp:extent cx="4803021" cy="453542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14191" cy="4545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DB2A" w14:textId="2C75C9EA" w:rsidR="00294DA9" w:rsidRPr="005927B9" w:rsidRDefault="00B60FCC" w:rsidP="00106B2C">
      <w:pPr>
        <w:tabs>
          <w:tab w:val="left" w:pos="2604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C5EB41F" wp14:editId="1B430E07">
            <wp:extent cx="4406097" cy="4147719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651" cy="41595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294DA9" w:rsidRPr="005927B9" w:rsidSect="00EE5F1D"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25A78C" w14:textId="77777777" w:rsidR="00A115B6" w:rsidRDefault="00A115B6" w:rsidP="00654ADA">
      <w:pPr>
        <w:spacing w:after="0" w:line="240" w:lineRule="auto"/>
      </w:pPr>
      <w:r>
        <w:separator/>
      </w:r>
    </w:p>
  </w:endnote>
  <w:endnote w:type="continuationSeparator" w:id="0">
    <w:p w14:paraId="627D98F8" w14:textId="77777777" w:rsidR="00A115B6" w:rsidRDefault="00A115B6" w:rsidP="00654A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2932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A3CCD" w14:textId="4525EEA8" w:rsidR="00205305" w:rsidRDefault="002053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9F75CB" w14:textId="77777777" w:rsidR="00205305" w:rsidRDefault="002053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684492" w14:textId="77777777" w:rsidR="00A115B6" w:rsidRDefault="00A115B6" w:rsidP="00654ADA">
      <w:pPr>
        <w:spacing w:after="0" w:line="240" w:lineRule="auto"/>
      </w:pPr>
      <w:r>
        <w:separator/>
      </w:r>
    </w:p>
  </w:footnote>
  <w:footnote w:type="continuationSeparator" w:id="0">
    <w:p w14:paraId="6B5757FB" w14:textId="77777777" w:rsidR="00A115B6" w:rsidRDefault="00A115B6" w:rsidP="00654A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E3EEA"/>
    <w:multiLevelType w:val="hybridMultilevel"/>
    <w:tmpl w:val="F7041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IxtTAyMTM3MDVR0lEKTi0uzszPAykwrgUAVpYmFiwAAAA="/>
  </w:docVars>
  <w:rsids>
    <w:rsidRoot w:val="00272AB2"/>
    <w:rsid w:val="00010BF6"/>
    <w:rsid w:val="0001246D"/>
    <w:rsid w:val="00012A3C"/>
    <w:rsid w:val="00093B27"/>
    <w:rsid w:val="000A2CCD"/>
    <w:rsid w:val="000C7D3E"/>
    <w:rsid w:val="000D2872"/>
    <w:rsid w:val="000D76BB"/>
    <w:rsid w:val="000E1AFB"/>
    <w:rsid w:val="000E7D87"/>
    <w:rsid w:val="00106B2C"/>
    <w:rsid w:val="00107B73"/>
    <w:rsid w:val="001306C8"/>
    <w:rsid w:val="001660A5"/>
    <w:rsid w:val="0017386C"/>
    <w:rsid w:val="00182DC1"/>
    <w:rsid w:val="001A1152"/>
    <w:rsid w:val="001B4839"/>
    <w:rsid w:val="001C5238"/>
    <w:rsid w:val="001E42A4"/>
    <w:rsid w:val="00205305"/>
    <w:rsid w:val="002426EC"/>
    <w:rsid w:val="00250C93"/>
    <w:rsid w:val="00272AB2"/>
    <w:rsid w:val="00291190"/>
    <w:rsid w:val="002915A3"/>
    <w:rsid w:val="00294DA9"/>
    <w:rsid w:val="002960BD"/>
    <w:rsid w:val="00296C87"/>
    <w:rsid w:val="002E7E42"/>
    <w:rsid w:val="00301373"/>
    <w:rsid w:val="00321CF7"/>
    <w:rsid w:val="00333ADD"/>
    <w:rsid w:val="00364438"/>
    <w:rsid w:val="003762ED"/>
    <w:rsid w:val="00381592"/>
    <w:rsid w:val="00382864"/>
    <w:rsid w:val="00383D3C"/>
    <w:rsid w:val="00385060"/>
    <w:rsid w:val="00392168"/>
    <w:rsid w:val="003A1112"/>
    <w:rsid w:val="003C23F8"/>
    <w:rsid w:val="003C6C2D"/>
    <w:rsid w:val="003E7A9F"/>
    <w:rsid w:val="003F67A8"/>
    <w:rsid w:val="004B10A7"/>
    <w:rsid w:val="004B4FE2"/>
    <w:rsid w:val="004C4439"/>
    <w:rsid w:val="004D0548"/>
    <w:rsid w:val="004E6611"/>
    <w:rsid w:val="00501845"/>
    <w:rsid w:val="00502B91"/>
    <w:rsid w:val="00520D73"/>
    <w:rsid w:val="00521215"/>
    <w:rsid w:val="0052218F"/>
    <w:rsid w:val="005927B9"/>
    <w:rsid w:val="00597A09"/>
    <w:rsid w:val="005C2051"/>
    <w:rsid w:val="005C3243"/>
    <w:rsid w:val="005C5E97"/>
    <w:rsid w:val="005E3CC4"/>
    <w:rsid w:val="00603C2E"/>
    <w:rsid w:val="0061611A"/>
    <w:rsid w:val="00625BF4"/>
    <w:rsid w:val="00633DD5"/>
    <w:rsid w:val="0065343C"/>
    <w:rsid w:val="00654ADA"/>
    <w:rsid w:val="006825A6"/>
    <w:rsid w:val="00694C71"/>
    <w:rsid w:val="00697164"/>
    <w:rsid w:val="006C43A3"/>
    <w:rsid w:val="00714790"/>
    <w:rsid w:val="007275F8"/>
    <w:rsid w:val="00733647"/>
    <w:rsid w:val="007363C2"/>
    <w:rsid w:val="00750507"/>
    <w:rsid w:val="007575E9"/>
    <w:rsid w:val="00792D4E"/>
    <w:rsid w:val="007E3CEA"/>
    <w:rsid w:val="007F46AA"/>
    <w:rsid w:val="00801F4B"/>
    <w:rsid w:val="00803FF6"/>
    <w:rsid w:val="00806BC7"/>
    <w:rsid w:val="008135DF"/>
    <w:rsid w:val="00840A5B"/>
    <w:rsid w:val="00855AA1"/>
    <w:rsid w:val="008616ED"/>
    <w:rsid w:val="008642EF"/>
    <w:rsid w:val="00872AF9"/>
    <w:rsid w:val="0087642A"/>
    <w:rsid w:val="00885A96"/>
    <w:rsid w:val="00894BA5"/>
    <w:rsid w:val="008B0A16"/>
    <w:rsid w:val="008B5A93"/>
    <w:rsid w:val="008E71F2"/>
    <w:rsid w:val="00916BC1"/>
    <w:rsid w:val="00926E3C"/>
    <w:rsid w:val="00930CAF"/>
    <w:rsid w:val="00934DAC"/>
    <w:rsid w:val="00944D60"/>
    <w:rsid w:val="00962436"/>
    <w:rsid w:val="00974538"/>
    <w:rsid w:val="00975210"/>
    <w:rsid w:val="00987A01"/>
    <w:rsid w:val="009B06FB"/>
    <w:rsid w:val="009B0CF3"/>
    <w:rsid w:val="009B4507"/>
    <w:rsid w:val="009C7EA3"/>
    <w:rsid w:val="009D2AEC"/>
    <w:rsid w:val="009E6B86"/>
    <w:rsid w:val="009F191A"/>
    <w:rsid w:val="009F2931"/>
    <w:rsid w:val="00A115B6"/>
    <w:rsid w:val="00A1340A"/>
    <w:rsid w:val="00A25EC7"/>
    <w:rsid w:val="00A279E3"/>
    <w:rsid w:val="00A51D54"/>
    <w:rsid w:val="00AD79CD"/>
    <w:rsid w:val="00B027A0"/>
    <w:rsid w:val="00B1073F"/>
    <w:rsid w:val="00B13356"/>
    <w:rsid w:val="00B1724F"/>
    <w:rsid w:val="00B4125E"/>
    <w:rsid w:val="00B43DD4"/>
    <w:rsid w:val="00B57A09"/>
    <w:rsid w:val="00B60FCC"/>
    <w:rsid w:val="00B81CAB"/>
    <w:rsid w:val="00B8435E"/>
    <w:rsid w:val="00B96F79"/>
    <w:rsid w:val="00BA6457"/>
    <w:rsid w:val="00BA71B5"/>
    <w:rsid w:val="00BB5CF9"/>
    <w:rsid w:val="00BC1FFD"/>
    <w:rsid w:val="00BE4783"/>
    <w:rsid w:val="00C146A4"/>
    <w:rsid w:val="00C14E18"/>
    <w:rsid w:val="00C43B0D"/>
    <w:rsid w:val="00C43DDC"/>
    <w:rsid w:val="00C5568D"/>
    <w:rsid w:val="00C605A4"/>
    <w:rsid w:val="00C9605C"/>
    <w:rsid w:val="00CA1112"/>
    <w:rsid w:val="00CA5C9B"/>
    <w:rsid w:val="00CD65E6"/>
    <w:rsid w:val="00D10FF8"/>
    <w:rsid w:val="00DC4DEB"/>
    <w:rsid w:val="00DC517E"/>
    <w:rsid w:val="00E11B9E"/>
    <w:rsid w:val="00E17405"/>
    <w:rsid w:val="00E33422"/>
    <w:rsid w:val="00E35E61"/>
    <w:rsid w:val="00E4113F"/>
    <w:rsid w:val="00E7323D"/>
    <w:rsid w:val="00E87074"/>
    <w:rsid w:val="00E95336"/>
    <w:rsid w:val="00E97B23"/>
    <w:rsid w:val="00EA326E"/>
    <w:rsid w:val="00EB3AAE"/>
    <w:rsid w:val="00EB3E64"/>
    <w:rsid w:val="00EC4EC0"/>
    <w:rsid w:val="00EE5F1D"/>
    <w:rsid w:val="00EE79A3"/>
    <w:rsid w:val="00EF4C9B"/>
    <w:rsid w:val="00F24DAB"/>
    <w:rsid w:val="00F324DA"/>
    <w:rsid w:val="00F3492D"/>
    <w:rsid w:val="00F611C2"/>
    <w:rsid w:val="00F677FA"/>
    <w:rsid w:val="00F9235D"/>
    <w:rsid w:val="00FD70D6"/>
    <w:rsid w:val="00FD7304"/>
    <w:rsid w:val="00FE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5FEA8"/>
  <w15:chartTrackingRefBased/>
  <w15:docId w15:val="{B35FB922-BE95-4CD2-8F24-DFA9601F1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2A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72A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2A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72AB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2A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E7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4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ADA"/>
  </w:style>
  <w:style w:type="paragraph" w:styleId="Footer">
    <w:name w:val="footer"/>
    <w:basedOn w:val="Normal"/>
    <w:link w:val="FooterChar"/>
    <w:uiPriority w:val="99"/>
    <w:unhideWhenUsed/>
    <w:rsid w:val="00654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A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736F1-E990-43D3-96FA-CA59099ED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1</Pages>
  <Words>452</Words>
  <Characters>2514</Characters>
  <Application>Microsoft Office Word</Application>
  <DocSecurity>0</DocSecurity>
  <Lines>228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aayaliu@gmail.com</dc:creator>
  <cp:keywords/>
  <dc:description/>
  <cp:lastModifiedBy>ankaayaliu@gmail.com</cp:lastModifiedBy>
  <cp:revision>2</cp:revision>
  <dcterms:created xsi:type="dcterms:W3CDTF">2020-03-26T10:44:00Z</dcterms:created>
  <dcterms:modified xsi:type="dcterms:W3CDTF">2020-03-26T10:44:00Z</dcterms:modified>
</cp:coreProperties>
</file>